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BB3AE5F" w:rsidR="0000007A" w:rsidRPr="00DE7D30" w:rsidRDefault="0000708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0708D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DC2E9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0708D">
              <w:rPr>
                <w:rFonts w:ascii="Arial" w:hAnsi="Arial" w:cs="Arial"/>
                <w:b/>
                <w:bCs/>
                <w:szCs w:val="28"/>
                <w:lang w:val="en-GB"/>
              </w:rPr>
              <w:t>3842.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DB0A369" w:rsidR="0000007A" w:rsidRPr="00DE7D30" w:rsidRDefault="000070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0708D">
              <w:rPr>
                <w:rFonts w:ascii="Arial" w:hAnsi="Arial" w:cs="Arial"/>
                <w:b/>
                <w:szCs w:val="28"/>
                <w:lang w:val="en-GB"/>
              </w:rPr>
              <w:t>Introductory Essentials to Elliptic Curv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837A23" w:rsidR="00CF0BBB" w:rsidRPr="00DE7D30" w:rsidRDefault="000070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7B422F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5A743ECE" w14:textId="77777777" w:rsidR="00D27A7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5CD7A6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513D1D3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5741097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CD6485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7964024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12140E8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C18FDD6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EFF98E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AA25B24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0E0EB3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5601ACB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89D1D35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AE42125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1C1128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859D9F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238C2C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90520C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D6A461A" w14:textId="77777777" w:rsidR="002766DA" w:rsidRPr="00DE7D30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lastRenderedPageBreak/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2C45188" w:rsidR="00F1171E" w:rsidRPr="00900E9B" w:rsidRDefault="00A940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includes appropriate description of Elliptic curve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DA7FF51" w:rsidR="00F1171E" w:rsidRPr="00900E9B" w:rsidRDefault="00A9404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0097C23" w:rsidR="00F1171E" w:rsidRPr="00900E9B" w:rsidRDefault="00A9404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7E5CFBF3" w:rsidR="00F1171E" w:rsidRPr="00900E9B" w:rsidRDefault="00A940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13F718D3" w:rsidR="00F1171E" w:rsidRPr="00900E9B" w:rsidRDefault="00A940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ontents are clearly explained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1747F20" w:rsidR="00F1171E" w:rsidRPr="00900E9B" w:rsidRDefault="00A940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fficient number of referenc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249534ED" w:rsidR="00F1171E" w:rsidRPr="00900E9B" w:rsidRDefault="00A9404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1284AEFD" w:rsidR="00F1171E" w:rsidRPr="00900E9B" w:rsidRDefault="00A9404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ccept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2"/>
        <w:gridCol w:w="7282"/>
        <w:gridCol w:w="7269"/>
      </w:tblGrid>
      <w:tr w:rsidR="0075007E" w14:paraId="4DDCF442" w14:textId="77777777" w:rsidTr="0075007E">
        <w:tc>
          <w:tcPr>
            <w:tcW w:w="492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A5134" w14:textId="77777777" w:rsidR="0075007E" w:rsidRDefault="0075007E">
            <w:pPr>
              <w:spacing w:line="276" w:lineRule="auto"/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89A2DD3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5007E" w14:paraId="4F77B3FB" w14:textId="77777777" w:rsidTr="0075007E"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36484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83DBF2" w14:textId="77777777" w:rsidR="0075007E" w:rsidRDefault="0075007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98B09" w14:textId="77777777" w:rsidR="0075007E" w:rsidRDefault="0075007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5007E" w14:paraId="05FBE43D" w14:textId="77777777" w:rsidTr="0075007E">
        <w:trPr>
          <w:trHeight w:val="890"/>
        </w:trPr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8A9C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D126820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16B37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0EB03C8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FCF197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CF0D8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4050C8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67D8FB" w14:textId="77777777" w:rsidR="0075007E" w:rsidRDefault="0075007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B6F9D7A" w14:textId="77777777" w:rsidR="0075007E" w:rsidRDefault="0075007E" w:rsidP="0075007E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75007E" w14:paraId="61FDE44F" w14:textId="77777777" w:rsidTr="0075007E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91654" w14:textId="77777777" w:rsidR="0075007E" w:rsidRDefault="0075007E">
            <w:pPr>
              <w:spacing w:line="276" w:lineRule="auto"/>
            </w:pPr>
          </w:p>
          <w:p w14:paraId="35DA7985" w14:textId="77777777" w:rsidR="0075007E" w:rsidRDefault="0075007E">
            <w:pPr>
              <w:spacing w:line="276" w:lineRule="auto"/>
            </w:pPr>
          </w:p>
          <w:p w14:paraId="1974B777" w14:textId="77777777" w:rsidR="0075007E" w:rsidRDefault="0075007E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2DAF0309" w14:textId="77777777" w:rsidR="0075007E" w:rsidRDefault="0075007E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2E142997" w14:textId="77777777" w:rsidR="0075007E" w:rsidRDefault="0075007E">
            <w:pPr>
              <w:spacing w:line="276" w:lineRule="auto"/>
              <w:rPr>
                <w:b/>
                <w:u w:val="single"/>
                <w:lang w:val="en-GB"/>
              </w:rPr>
            </w:pPr>
            <w:r>
              <w:rPr>
                <w:b/>
                <w:u w:val="single"/>
                <w:lang w:val="en-GB"/>
              </w:rPr>
              <w:t>Reviewer Details:</w:t>
            </w:r>
          </w:p>
          <w:p w14:paraId="568C5DF8" w14:textId="77777777" w:rsidR="0075007E" w:rsidRDefault="0075007E">
            <w:pPr>
              <w:spacing w:line="276" w:lineRule="auto"/>
              <w:rPr>
                <w:bCs/>
                <w:u w:val="single"/>
                <w:lang w:val="en-GB"/>
              </w:rPr>
            </w:pPr>
          </w:p>
        </w:tc>
      </w:tr>
      <w:tr w:rsidR="0075007E" w14:paraId="2A3BB388" w14:textId="77777777" w:rsidTr="0075007E">
        <w:trPr>
          <w:trHeight w:val="233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2C9625" w14:textId="77777777" w:rsidR="0075007E" w:rsidRDefault="0075007E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8F56A" w14:textId="77777777" w:rsidR="0075007E" w:rsidRDefault="0075007E">
            <w:pPr>
              <w:spacing w:line="276" w:lineRule="auto"/>
              <w:rPr>
                <w:b/>
                <w:bCs/>
              </w:rPr>
            </w:pPr>
          </w:p>
        </w:tc>
      </w:tr>
      <w:tr w:rsidR="0075007E" w14:paraId="61936BC6" w14:textId="77777777" w:rsidTr="0075007E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6341F2" w14:textId="77777777" w:rsidR="0075007E" w:rsidRDefault="0075007E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5BD14" w14:textId="77777777" w:rsidR="0075007E" w:rsidRDefault="0075007E">
            <w:pPr>
              <w:spacing w:line="276" w:lineRule="auto"/>
              <w:rPr>
                <w:b/>
                <w:bCs/>
                <w:lang w:val="en-GB"/>
              </w:rPr>
            </w:pPr>
          </w:p>
        </w:tc>
      </w:tr>
      <w:bookmarkEnd w:id="0"/>
    </w:tbl>
    <w:p w14:paraId="6F9A7E04" w14:textId="77777777" w:rsidR="0075007E" w:rsidRDefault="0075007E" w:rsidP="0075007E"/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RPr="00900E9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A8670" w14:textId="77777777" w:rsidR="007B422F" w:rsidRPr="0000007A" w:rsidRDefault="007B422F" w:rsidP="0099583E">
      <w:r>
        <w:separator/>
      </w:r>
    </w:p>
  </w:endnote>
  <w:endnote w:type="continuationSeparator" w:id="0">
    <w:p w14:paraId="02F97708" w14:textId="77777777" w:rsidR="007B422F" w:rsidRPr="0000007A" w:rsidRDefault="007B422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C0F51" w14:textId="77777777" w:rsidR="007B422F" w:rsidRPr="0000007A" w:rsidRDefault="007B422F" w:rsidP="0099583E">
      <w:r>
        <w:separator/>
      </w:r>
    </w:p>
  </w:footnote>
  <w:footnote w:type="continuationSeparator" w:id="0">
    <w:p w14:paraId="0C97B684" w14:textId="77777777" w:rsidR="007B422F" w:rsidRPr="0000007A" w:rsidRDefault="007B422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708D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3FBF"/>
    <w:rsid w:val="00257F9E"/>
    <w:rsid w:val="00262634"/>
    <w:rsid w:val="00275984"/>
    <w:rsid w:val="002766DA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5F66D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3E3F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66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07E"/>
    <w:rsid w:val="00751520"/>
    <w:rsid w:val="00766889"/>
    <w:rsid w:val="00766A0D"/>
    <w:rsid w:val="00767F8C"/>
    <w:rsid w:val="00780B67"/>
    <w:rsid w:val="00781D07"/>
    <w:rsid w:val="007A62F8"/>
    <w:rsid w:val="007B1099"/>
    <w:rsid w:val="007B422F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04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4503"/>
    <w:rsid w:val="00B03A45"/>
    <w:rsid w:val="00B1302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645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6A4E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96</cp:revision>
  <dcterms:created xsi:type="dcterms:W3CDTF">2023-08-30T09:21:00Z</dcterms:created>
  <dcterms:modified xsi:type="dcterms:W3CDTF">2024-12-1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